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cademic Researcher Position in Venezuela Caracas</w:t>
      </w:r>
    </w:p>
    <w:bookmarkEnd w:id="20"/>
    <w:p>
      <w:pPr>
        <w:pStyle w:val="BodyText"/>
      </w:pPr>
      <w:r>
        <w:t xml:space="preserve">[Your Full Name]</w:t>
      </w:r>
      <w:r>
        <w:br/>
      </w:r>
      <w:r>
        <w:t xml:space="preserve">[Your Address]</w:t>
      </w:r>
      <w:r>
        <w:br/>
      </w:r>
      <w:r>
        <w:t xml:space="preserve">Caracas, Venezuela</w:t>
      </w:r>
      <w:r>
        <w:br/>
      </w:r>
      <w:r>
        <w:t xml:space="preserve">[City, ZIP Code]</w:t>
      </w:r>
      <w:r>
        <w:br/>
      </w:r>
      <w:r>
        <w:t xml:space="preserve">[Email Address]</w:t>
      </w:r>
      <w:r>
        <w:br/>
      </w:r>
      <w:r>
        <w:t xml:space="preserve">[Phone Number]</w:t>
      </w:r>
      <w:r>
        <w:br/>
      </w:r>
      <w:r>
        <w:t xml:space="preserve">[Date]</w:t>
      </w:r>
    </w:p>
    <w:p>
      <w:pPr>
        <w:pStyle w:val="BodyText"/>
      </w:pPr>
      <w:r>
        <w:t xml:space="preserve">Hiring Committee</w:t>
      </w:r>
      <w:r>
        <w:br/>
      </w:r>
      <w:r>
        <w:t xml:space="preserve">[Institution Name]</w:t>
      </w:r>
      <w:r>
        <w:br/>
      </w:r>
      <w:r>
        <w:t xml:space="preserve">Plaza Venezuela, Caracas 1050</w:t>
      </w:r>
      <w:r>
        <w:br/>
      </w:r>
      <w:r>
        <w:t xml:space="preserve">Venezuela</w:t>
      </w:r>
    </w:p>
    <w:bookmarkStart w:id="21" w:name="X954f73ec838a91c8f463a09e1bb2a0bd8b0a450"/>
    <w:p>
      <w:pPr>
        <w:pStyle w:val="Heading2"/>
      </w:pPr>
      <w:r>
        <w:t xml:space="preserve">Subject: Internship Application Letter for Academic Researcher Position</w:t>
      </w:r>
    </w:p>
    <w:bookmarkEnd w:id="21"/>
    <w:p>
      <w:pPr>
        <w:pStyle w:val="FirstParagraph"/>
      </w:pPr>
      <w:r>
        <w:t xml:space="preserve">Dear Hiring Committee,</w:t>
      </w:r>
    </w:p>
    <w:p>
      <w:pPr>
        <w:pStyle w:val="BodyText"/>
      </w:pPr>
      <w:r>
        <w:t xml:space="preserve">It is with profound enthusiasm that I submit my Internship Application Letter for the Academic Researcher position within your esteemed institution in Venezuela Caracas. Having dedicated my academic career to advancing scholarly inquiry in social sciences with particular focus on Latin American development challenges, I am eager to contribute to the vibrant intellectual ecosystem of Caracas and support your mission of fostering transformative research that addresses Venezuela's unique socio-economic landscape. This opportunity represents not merely a professional milestone, but a meaningful alignment between my academic trajectory and Venezuela’s urgent need for contextually grounded research that informs equitable progress.</w:t>
      </w:r>
    </w:p>
    <w:p>
      <w:pPr>
        <w:pStyle w:val="BodyText"/>
      </w:pPr>
      <w:r>
        <w:t xml:space="preserve">My academic journey began at the Universidad Central de Venezuela (UCV), where I earned my Bachelor's in Sociology with honors, graduating among the top 5% of my cohort. My thesis, "Community Resilience in Urban Marginalized Areas: A Comparative Study of Caracas and Medellín," required immersive fieldwork across Caracas' barrios—particularly in Petare and La Vega—where I conducted over 120 structured interviews with community leaders and government representatives. This experience instilled in me a deep appreciation for Venezuela's complex sociopolitical reality while developing my capacity to navigate research within culturally nuanced environments. I subsequently pursued a Master's in Development Studies at the Central University of Venezuela, focusing on participatory methodologies that prioritize local knowledge systems—a perspective I believe is vital for meaningful research in Venezuela Caracas.</w:t>
      </w:r>
    </w:p>
    <w:p>
      <w:pPr>
        <w:pStyle w:val="BodyText"/>
      </w:pPr>
      <w:r>
        <w:t xml:space="preserve">What particularly draws me to this internship opportunity is your institution's pioneering work on urban policy frameworks and community-based development initiatives. I have closely followed your recent publication, "Reimagining Public Space in Venezuelan Cities," which directly resonates with my fieldwork experience. In that study, the team's emphasis on collaborative research design—where academic inquiry meets grassroots perspectives—mirrors my own approach to methodology. As an Academic Researcher-in-training, I am committed to ensuring that every research question stems from the lived realities of Venezuelans rather than external theoretical constructs. My proficiency in qualitative analysis using NVivo software, coupled with fluency in Spanish (native speaker) and conversational English, positions me to contribute effectively from day one while fostering cross-cultural academic dialogue.</w:t>
      </w:r>
    </w:p>
    <w:p>
      <w:pPr>
        <w:pStyle w:val="BodyText"/>
      </w:pPr>
      <w:r>
        <w:t xml:space="preserve">During my master's program, I served as a research assistant for Professor Elena Mendoza on the "Food Sovereignty in Venezuelan Urban Agriculture" project. This role required me to design survey instruments, coordinate with municipal agricultural departments across Caracas (including collaborations with local food cooperatives in Chacao and El Cafetal), and analyze data that informed policy recommendations adopted by the Ministry of Agriculture's Caracas office. My contribution led to a co-authored working paper presented at the 2023 Venezuelan Sociological Association conference—proof of my ability to produce actionable research within Venezuela's academic ecosystem. I understand that effective research in Venezuela Caracas must navigate both bureaucratic complexities and resource constraints with creativity; this internship would allow me to refine those skills under expert mentorship while contributing directly to your institutional objectives.</w:t>
      </w:r>
    </w:p>
    <w:p>
      <w:pPr>
        <w:pStyle w:val="BodyText"/>
      </w:pPr>
      <w:r>
        <w:t xml:space="preserve">I am acutely aware that current challenges facing Venezuela demand research that is not only academically rigorous but also ethically grounded. Having grown up in Caracas' Barrio 23 de Enero, I witnessed firsthand how top-down policies often fail marginalized communities—a perspective I have carried into my academic work. This internship would enable me to bridge theoretical knowledge with practical community engagement, ensuring that scholarly outputs serve Venezuelans as much as they enrich global academia. My proposed research focus on "Intergenerational Knowledge Transfer in Venezuelan Artisan Cooperatives" specifically targets how traditional skills (like ceramic production in Barquisimeto or textile weaving in Maracay) can be preserved through youth-led initiatives—aligning with your institution's emphasis on cultural sustainability.</w:t>
      </w:r>
    </w:p>
    <w:p>
      <w:pPr>
        <w:pStyle w:val="BodyText"/>
      </w:pPr>
      <w:r>
        <w:t xml:space="preserve">What excites me most about this opportunity is the chance to collaborate with scholars who share my conviction that Venezuela Caracas must be central to global academic discourse, not peripheral. I have long admired your institution's commitment to training local researchers who can drive homegrown solutions—such as your "Caracas Scholars Network" initiative—which directly addresses the brain drain crisis plaguing Venezuelan academia. This internship represents more than professional development; it is a chance to invest in Venezuela's intellectual future while learning from mentors who understand both academic excellence and the realities of conducting research in our nation.</w:t>
      </w:r>
    </w:p>
    <w:p>
      <w:pPr>
        <w:pStyle w:val="BodyText"/>
      </w:pPr>
      <w:r>
        <w:t xml:space="preserve">My CV, attached for your review, details additional projects including my role as coordinator for UCV’s "Youth Researcher Fellowship" (2022-2023), where I mentored 15 undergraduate students in designing community-based studies across Caracas. I am proficient in survey design, ethical research protocols compliant with Venezuela's National Council for Science and Technology standards, and grant proposal development—a skill set I would eagerly apply to support your ongoing projects. Having navigated Venezuela’s academic landscape through multiple institutional partnerships, I understand the importance of building trust with communities while maintaining rigorous methodology.</w:t>
      </w:r>
    </w:p>
    <w:p>
      <w:pPr>
        <w:pStyle w:val="BodyText"/>
      </w:pPr>
      <w:r>
        <w:t xml:space="preserve">As an Academic Researcher committed to serving Venezuela’s intellectual renaissance, I am prepared to dedicate myself fully to this internship. I believe my background in community-centered research, combined with my deep understanding of Caracas’ socio-spatial dynamics, positions me uniquely to contribute meaningfully from the outset. The prospect of collaborating within your institution—where scholarship is intertwined with civic responsibility—fills me with professional purpose.</w:t>
      </w:r>
    </w:p>
    <w:p>
      <w:pPr>
        <w:pStyle w:val="BodyText"/>
      </w:pPr>
      <w:r>
        <w:t xml:space="preserve">Thank you for considering my Internship Application Letter. I am eager to discuss how my research interests align with your current initiatives and would welcome the opportunity to interview at your convenience. I can be reached via email or phone within Venezuela Caracas’ standard business hours, and I look forward to contributing to your institution’s legacy of excellence in Venezuelan academia.</w:t>
      </w:r>
    </w:p>
    <w:p>
      <w:pPr>
        <w:pStyle w:val="BodyText"/>
      </w:pPr>
      <w:r>
        <w:t xml:space="preserve">Sincerely,</w:t>
      </w:r>
    </w:p>
    <w:p>
      <w:pPr>
        <w:pStyle w:val="BodyText"/>
      </w:pPr>
      <w:r>
        <w:t xml:space="preserve">[Your Full Name]</w:t>
      </w:r>
    </w:p>
    <w:p>
      <w:pPr>
        <w:pStyle w:val="BodyText"/>
      </w:pPr>
      <w:r>
        <w:t xml:space="preserve">Word Count Verification: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3T12:54:34Z</dcterms:created>
  <dcterms:modified xsi:type="dcterms:W3CDTF">2026-07-23T12:54:34Z</dcterms:modified>
</cp:coreProperties>
</file>

<file path=docProps/custom.xml><?xml version="1.0" encoding="utf-8"?>
<Properties xmlns="http://schemas.openxmlformats.org/officeDocument/2006/custom-properties" xmlns:vt="http://schemas.openxmlformats.org/officeDocument/2006/docPropsVTypes"/>
</file>